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4575" w:type="dxa"/>
        <w:tblLook w:val="04A0" w:firstRow="1" w:lastRow="0" w:firstColumn="1" w:lastColumn="0" w:noHBand="0" w:noVBand="1"/>
      </w:tblPr>
      <w:tblGrid>
        <w:gridCol w:w="7915"/>
        <w:gridCol w:w="3960"/>
        <w:gridCol w:w="2700"/>
      </w:tblGrid>
      <w:tr w:rsidR="0073420B" w14:paraId="187F98A6" w14:textId="77777777" w:rsidTr="0073420B">
        <w:tc>
          <w:tcPr>
            <w:tcW w:w="7915" w:type="dxa"/>
            <w:vAlign w:val="center"/>
          </w:tcPr>
          <w:p w14:paraId="7E2FB6EA" w14:textId="09287E69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Project:</w:t>
            </w:r>
          </w:p>
        </w:tc>
        <w:tc>
          <w:tcPr>
            <w:tcW w:w="3960" w:type="dxa"/>
            <w:vAlign w:val="center"/>
          </w:tcPr>
          <w:p w14:paraId="0789319D" w14:textId="19714F9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 xml:space="preserve">Reviewer: </w:t>
            </w:r>
          </w:p>
        </w:tc>
        <w:tc>
          <w:tcPr>
            <w:tcW w:w="2700" w:type="dxa"/>
            <w:vAlign w:val="center"/>
          </w:tcPr>
          <w:p w14:paraId="3540F83A" w14:textId="20895F1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Date:</w:t>
            </w:r>
          </w:p>
        </w:tc>
      </w:tr>
    </w:tbl>
    <w:tbl>
      <w:tblPr>
        <w:tblW w:w="145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96"/>
        <w:gridCol w:w="1995"/>
        <w:gridCol w:w="1995"/>
        <w:gridCol w:w="1995"/>
        <w:gridCol w:w="1995"/>
        <w:gridCol w:w="959"/>
        <w:gridCol w:w="767"/>
        <w:gridCol w:w="959"/>
      </w:tblGrid>
      <w:tr w:rsidR="00FE6F30" w:rsidRPr="000E0235" w14:paraId="4FB243A7" w14:textId="77777777" w:rsidTr="0011215A">
        <w:trPr>
          <w:trHeight w:val="300"/>
          <w:tblHeader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6DA8A" w14:textId="77777777" w:rsidR="00FE6F30" w:rsidRPr="000E0235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DABB53" w14:textId="5628C6DC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85114CD" w14:textId="413A56B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97D868" w14:textId="4677F3E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56091E" w14:textId="1A2D321F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A876A0" w14:textId="3F481A2D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DBB0D7" w14:textId="77777777" w:rsidR="00FE6F30" w:rsidRPr="00765AFF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1C0FCF" w14:textId="77777777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73AAA" w14:textId="30263880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Click Ctrl-A and F9</w:t>
            </w:r>
          </w:p>
        </w:tc>
      </w:tr>
      <w:tr w:rsidR="00B334E9" w:rsidRPr="000E0235" w14:paraId="13FBFE47" w14:textId="77777777" w:rsidTr="00813275"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A4AD8" w14:textId="4FDCE111" w:rsidR="00B334E9" w:rsidRPr="007C0DF7" w:rsidRDefault="00084692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Introduction</w:t>
            </w:r>
            <w:r w:rsidR="00B334E9"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="00B334E9"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Sponsor </w:t>
            </w:r>
            <w:r w:rsidR="00B334E9">
              <w:rPr>
                <w:rFonts w:eastAsia="Times New Roman" w:cstheme="minorHAnsi"/>
                <w:bCs/>
                <w:sz w:val="16"/>
                <w:szCs w:val="16"/>
              </w:rPr>
              <w:t xml:space="preserve">&amp; </w:t>
            </w:r>
            <w:r w:rsidR="00B334E9" w:rsidRPr="007C0DF7">
              <w:rPr>
                <w:rFonts w:eastAsia="Times New Roman" w:cstheme="minorHAnsi"/>
                <w:bCs/>
                <w:sz w:val="16"/>
                <w:szCs w:val="16"/>
              </w:rPr>
              <w:t>Customers</w:t>
            </w:r>
            <w:r w:rsidR="00B334E9"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 xml:space="preserve">- Problem </w:t>
            </w:r>
            <w:r w:rsidR="00B334E9">
              <w:rPr>
                <w:rFonts w:eastAsia="Times New Roman" w:cstheme="minorHAnsi"/>
                <w:bCs/>
                <w:sz w:val="16"/>
                <w:szCs w:val="16"/>
              </w:rPr>
              <w:t xml:space="preserve">&amp; </w:t>
            </w:r>
            <w:r w:rsidR="00B334E9" w:rsidRPr="007C0DF7">
              <w:rPr>
                <w:rFonts w:eastAsia="Times New Roman" w:cstheme="minorHAnsi"/>
                <w:bCs/>
                <w:sz w:val="16"/>
                <w:szCs w:val="16"/>
              </w:rPr>
              <w:t>Motivation</w:t>
            </w:r>
          </w:p>
          <w:p w14:paraId="4575E688" w14:textId="772C4974" w:rsidR="00B334E9" w:rsidRPr="000E0235" w:rsidRDefault="00B334E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History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9D3BC" w14:textId="2D5159C8" w:rsidR="00B334E9" w:rsidRPr="000E0235" w:rsidRDefault="00E341F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A c</w:t>
            </w:r>
            <w:r w:rsidR="00A80ECC">
              <w:rPr>
                <w:rFonts w:eastAsia="Times New Roman" w:cstheme="minorHAnsi"/>
                <w:sz w:val="16"/>
                <w:szCs w:val="16"/>
              </w:rPr>
              <w:t>omprehensive and insightful understanding of all relevant background information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presen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CB575" w14:textId="5F4CE8D7" w:rsidR="00B334E9" w:rsidRPr="000E0235" w:rsidRDefault="00E341F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A</w:t>
            </w:r>
            <w:r w:rsidR="00DB2285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A80ECC">
              <w:rPr>
                <w:rFonts w:eastAsia="Times New Roman" w:cstheme="minorHAnsi"/>
                <w:sz w:val="16"/>
                <w:szCs w:val="16"/>
              </w:rPr>
              <w:t>clear understanding of relevant background information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presen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03E38" w14:textId="500433A3" w:rsidR="00B334E9" w:rsidRPr="000E0235" w:rsidRDefault="008D63D1" w:rsidP="00E341F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A limited</w:t>
            </w:r>
            <w:r w:rsidR="00E341F3">
              <w:rPr>
                <w:rFonts w:eastAsia="Times New Roman" w:cstheme="minorHAnsi"/>
                <w:sz w:val="16"/>
                <w:szCs w:val="16"/>
              </w:rPr>
              <w:t xml:space="preserve"> understanding of background information is presen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5A978" w14:textId="21C6C342" w:rsidR="00E341F3" w:rsidRPr="00813275" w:rsidRDefault="00E341F3" w:rsidP="00813275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Some evidence of background information is presented.</w:t>
            </w:r>
          </w:p>
          <w:p w14:paraId="6BAFBBCA" w14:textId="36F802B1" w:rsidR="00E341F3" w:rsidRPr="00E341F3" w:rsidRDefault="00E341F3" w:rsidP="00E341F3">
            <w:pPr>
              <w:rPr>
                <w:rFonts w:ascii="Calibri" w:eastAsia="Times New Roman" w:hAnsi="Calibri" w:cs="Times New Roman"/>
                <w:sz w:val="18"/>
                <w:szCs w:val="18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41F3B" w14:textId="0878A689" w:rsidR="00B334E9" w:rsidRPr="007C0DF7" w:rsidRDefault="00B334E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unclear</w:t>
            </w:r>
            <w:r w:rsidR="005B7FF1">
              <w:rPr>
                <w:rFonts w:eastAsia="Times New Roman" w:cstheme="minorHAnsi"/>
                <w:sz w:val="16"/>
                <w:szCs w:val="16"/>
              </w:rPr>
              <w:t xml:space="preserve"> or is not include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  <w:p w14:paraId="31EEF52C" w14:textId="77777777" w:rsidR="00B334E9" w:rsidRPr="000E0235" w:rsidRDefault="00B334E9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0718D" w14:textId="509CBCA6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0FC86" w14:textId="0EA37694" w:rsidR="00B334E9" w:rsidRPr="005E69A4" w:rsidRDefault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BE3A02">
              <w:rPr>
                <w:rFonts w:eastAsia="Times New Roman" w:cstheme="minorHAnsi"/>
                <w:sz w:val="24"/>
                <w:szCs w:val="24"/>
              </w:rPr>
              <w:t>0</w:t>
            </w:r>
            <w:r>
              <w:rPr>
                <w:rFonts w:eastAsia="Times New Roman" w:cstheme="minorHAnsi"/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47367" w14:textId="68322816" w:rsidR="00B334E9" w:rsidRPr="005E69A4" w:rsidRDefault="00B334E9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1215A" w:rsidRPr="00845F2F" w14:paraId="74C2D92B" w14:textId="77777777" w:rsidTr="00813275"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4F61D" w14:textId="16C64AEE" w:rsidR="0011215A" w:rsidRPr="00084692" w:rsidRDefault="00084692" w:rsidP="0011215A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084692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Project Overview </w:t>
            </w:r>
            <w:r w:rsidR="0011215A" w:rsidRPr="00084692">
              <w:rPr>
                <w:rFonts w:eastAsia="Times New Roman" w:cstheme="minorHAnsi"/>
                <w:b/>
                <w:bCs/>
                <w:sz w:val="16"/>
                <w:szCs w:val="16"/>
              </w:rPr>
              <w:t>Long</w:t>
            </w:r>
            <w:r w:rsidR="00BC2CEF" w:rsidRPr="00084692">
              <w:rPr>
                <w:rFonts w:eastAsia="Times New Roman" w:cstheme="minorHAnsi"/>
                <w:b/>
                <w:bCs/>
                <w:sz w:val="16"/>
                <w:szCs w:val="16"/>
              </w:rPr>
              <w:t>-</w:t>
            </w:r>
            <w:r w:rsidR="0011215A" w:rsidRPr="00084692">
              <w:rPr>
                <w:rFonts w:eastAsia="Times New Roman" w:cstheme="minorHAnsi"/>
                <w:b/>
                <w:bCs/>
                <w:sz w:val="16"/>
                <w:szCs w:val="16"/>
              </w:rPr>
              <w:t>Term Objectives</w:t>
            </w:r>
            <w:r w:rsidR="00BC6238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(1 to 5 years from the end of the semester.)</w:t>
            </w:r>
          </w:p>
          <w:p w14:paraId="59913B8E" w14:textId="72F12BAB" w:rsidR="00084692" w:rsidRDefault="00084692" w:rsidP="0011215A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outcomes</w:t>
            </w:r>
          </w:p>
          <w:p w14:paraId="4556A4B0" w14:textId="792DBC8F" w:rsidR="00084692" w:rsidRPr="00813275" w:rsidRDefault="00BC6238" w:rsidP="00BC6238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>- Client’s benefi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C4F0" w14:textId="38F04546" w:rsidR="0011215A" w:rsidRPr="00B369DE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erm </w:t>
            </w:r>
            <w:r w:rsidR="00E341F3">
              <w:rPr>
                <w:rFonts w:eastAsia="Times New Roman" w:cstheme="minorHAnsi"/>
                <w:sz w:val="16"/>
                <w:szCs w:val="16"/>
              </w:rPr>
              <w:t>objectives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and expected benefits are very clear and reflect th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7EC3B" w14:textId="79F6890C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erm </w:t>
            </w:r>
            <w:r w:rsidR="00E341F3">
              <w:rPr>
                <w:rFonts w:eastAsia="Times New Roman" w:cstheme="minorHAnsi"/>
                <w:sz w:val="16"/>
                <w:szCs w:val="16"/>
              </w:rPr>
              <w:t>objectives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and expected benefits are mostly clear and reflect th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E3A05" w14:textId="1F9506A5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erm </w:t>
            </w:r>
            <w:r w:rsidR="00E341F3">
              <w:rPr>
                <w:rFonts w:eastAsia="Times New Roman" w:cstheme="minorHAnsi"/>
                <w:sz w:val="16"/>
                <w:szCs w:val="16"/>
              </w:rPr>
              <w:t>objectives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and expected benefits are somewhat clear and reflect </w:t>
            </w:r>
            <w:r w:rsidR="002272E8">
              <w:rPr>
                <w:rFonts w:eastAsia="Times New Roman" w:cstheme="minorHAnsi"/>
                <w:sz w:val="16"/>
                <w:szCs w:val="16"/>
              </w:rPr>
              <w:t xml:space="preserve">some of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t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h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4C08F" w14:textId="564127C5" w:rsidR="0011215A" w:rsidRPr="00845F2F" w:rsidRDefault="008B10BD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Information on l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term </w:t>
            </w:r>
            <w:r w:rsidR="00E341F3">
              <w:rPr>
                <w:rFonts w:eastAsia="Times New Roman" w:cstheme="minorHAnsi"/>
                <w:sz w:val="16"/>
                <w:szCs w:val="16"/>
              </w:rPr>
              <w:t>objectives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and expected benefits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limited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C19C6" w14:textId="239F8D89" w:rsidR="0011215A" w:rsidRPr="00D606D0" w:rsidRDefault="008D63D1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Long-term objectives and expected benefits are not included, are incorrect,</w:t>
            </w:r>
            <w:r w:rsidR="008B10BD">
              <w:rPr>
                <w:rFonts w:eastAsia="Times New Roman" w:cstheme="minorHAnsi"/>
                <w:sz w:val="16"/>
                <w:szCs w:val="16"/>
              </w:rPr>
              <w:t xml:space="preserve"> and/or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unclear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58305" w14:textId="27FE0EC3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0123C" w14:textId="5A10A588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BE3A02">
              <w:rPr>
                <w:rFonts w:eastAsia="Times New Roman" w:cstheme="minorHAnsi"/>
                <w:sz w:val="24"/>
                <w:szCs w:val="24"/>
              </w:rPr>
              <w:t>0</w:t>
            </w:r>
            <w:r w:rsidRPr="00D410CF">
              <w:rPr>
                <w:rFonts w:eastAsia="Times New Roman" w:cstheme="minorHAnsi"/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86336" w14:textId="6C59BF69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1215A" w:rsidRPr="00845F2F" w14:paraId="18D8A6FC" w14:textId="77777777" w:rsidTr="0011215A">
        <w:trPr>
          <w:trHeight w:val="809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23C8E" w14:textId="21C7379A" w:rsidR="0011215A" w:rsidRDefault="00084692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Project Overview - </w:t>
            </w:r>
            <w:r w:rsidR="0011215A"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Semester Objectives</w:t>
            </w:r>
            <w:r w:rsidR="00BC6238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(The remaining semester.)</w:t>
            </w:r>
            <w:r w:rsidR="0011215A"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="0011215A" w:rsidRPr="007C0DF7">
              <w:rPr>
                <w:rFonts w:eastAsia="Times New Roman" w:cstheme="minorHAnsi"/>
                <w:bCs/>
                <w:sz w:val="16"/>
                <w:szCs w:val="16"/>
              </w:rPr>
              <w:t>- S.M.A.R.T.</w:t>
            </w:r>
            <w:r w:rsidR="0011215A" w:rsidRPr="007C0DF7">
              <w:rPr>
                <w:rFonts w:eastAsia="Times New Roman" w:cstheme="minorHAnsi"/>
                <w:bCs/>
                <w:sz w:val="16"/>
                <w:szCs w:val="16"/>
              </w:rPr>
              <w:br/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1031" w14:textId="42711A40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All of the semester objectives are realistic, very clear, and consistent 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C0456" w14:textId="5103E369" w:rsidR="0011215A" w:rsidRPr="00845F2F" w:rsidRDefault="0084634D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he semester objectives are realistic, clear, and consistent 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objectives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F3D98" w14:textId="1FDD120C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Some semester objectives are realistic, clear, and consistent with </w:t>
            </w:r>
            <w:proofErr w:type="gramStart"/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proofErr w:type="gramEnd"/>
            <w:r w:rsidR="00BC2CEF" w:rsidRPr="007C0DF7">
              <w:rPr>
                <w:rFonts w:eastAsia="Times New Roman" w:cstheme="minorHAnsi"/>
                <w:sz w:val="16"/>
                <w:szCs w:val="16"/>
              </w:rPr>
              <w:t>-term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ACEB5" w14:textId="5A6F2A31" w:rsidR="0011215A" w:rsidRPr="00845F2F" w:rsidRDefault="00CB516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he semester objectives</w:t>
            </w:r>
            <w:r w:rsidR="0084634D">
              <w:rPr>
                <w:rFonts w:eastAsia="Times New Roman" w:cstheme="minorHAnsi"/>
                <w:sz w:val="16"/>
                <w:szCs w:val="16"/>
              </w:rPr>
              <w:t xml:space="preserve"> are ambiguous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and/or </w:t>
            </w:r>
            <w:r w:rsidR="0084634D">
              <w:rPr>
                <w:rFonts w:eastAsia="Times New Roman" w:cstheme="minorHAnsi"/>
                <w:sz w:val="16"/>
                <w:szCs w:val="16"/>
              </w:rPr>
              <w:t xml:space="preserve">indicate a </w:t>
            </w:r>
            <w:r>
              <w:rPr>
                <w:rFonts w:eastAsia="Times New Roman" w:cstheme="minorHAnsi"/>
                <w:sz w:val="16"/>
                <w:szCs w:val="16"/>
              </w:rPr>
              <w:t>lack of understanding.</w:t>
            </w:r>
            <w:r w:rsidR="0084634D">
              <w:rPr>
                <w:rFonts w:eastAsia="Times New Roman" w:cstheme="minorHAnsi"/>
                <w:sz w:val="16"/>
                <w:szCs w:val="16"/>
              </w:rPr>
              <w:t xml:space="preserve"> They are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nconsisten</w:t>
            </w:r>
            <w:r w:rsidR="0084634D">
              <w:rPr>
                <w:rFonts w:eastAsia="Times New Roman" w:cstheme="minorHAnsi"/>
                <w:sz w:val="16"/>
                <w:szCs w:val="16"/>
              </w:rPr>
              <w:t>t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AB1A" w14:textId="138C85B8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semester objectives are</w:t>
            </w:r>
            <w:r w:rsidR="00D31A55">
              <w:rPr>
                <w:rFonts w:eastAsia="Times New Roman" w:cstheme="minorHAnsi"/>
                <w:sz w:val="16"/>
                <w:szCs w:val="16"/>
              </w:rPr>
              <w:t xml:space="preserve"> stated without clarification or description. They are unclear and/or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unrealistic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8EADF" w14:textId="58891C3D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7528B" w14:textId="02400DE1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BE3A02">
              <w:rPr>
                <w:rFonts w:eastAsia="Times New Roman" w:cstheme="minorHAnsi"/>
                <w:sz w:val="24"/>
                <w:szCs w:val="24"/>
              </w:rPr>
              <w:t>0</w:t>
            </w:r>
            <w:r w:rsidRPr="00D410CF">
              <w:rPr>
                <w:rFonts w:eastAsia="Times New Roman" w:cstheme="minorHAnsi"/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656B1" w14:textId="0AFC7294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3A02" w:rsidRPr="000E0235" w14:paraId="61EFAA87" w14:textId="77777777" w:rsidTr="0011215A">
        <w:trPr>
          <w:trHeight w:val="773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ACD7D" w14:textId="3D1CE73D" w:rsidR="00BE3A02" w:rsidRPr="00BE3A02" w:rsidRDefault="00BE3A02" w:rsidP="00BE3A02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Proposed System Design</w:t>
            </w:r>
            <w:r w:rsidRPr="00BE3A0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- Technical overview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  <w:t>- System Architecture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- Subsystems and assignment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A1A3D" w14:textId="633295D3" w:rsidR="00BE3A02" w:rsidRPr="00BE3A02" w:rsidRDefault="00BE3A02" w:rsidP="00BE3A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system design</w:t>
            </w:r>
            <w:r w:rsidR="00D12707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 w:rsidR="00BC6238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is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very clear and appears to be sound. </w:t>
            </w:r>
            <w:r w:rsidR="00D12707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Each person’s technical responsibility is clear</w:t>
            </w:r>
            <w:r w:rsidR="00E341F3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, and the tasks are </w:t>
            </w:r>
            <w:r w:rsidR="00BC6238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equally shared.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6A3B" w14:textId="5049B89C" w:rsidR="00BE3A02" w:rsidRPr="00BE3A02" w:rsidRDefault="00BE3A02" w:rsidP="00BE3A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he system design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 w:rsidR="0081327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is us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ually clear and appears to be sound.</w:t>
            </w:r>
            <w:r w:rsidR="00D12707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Each person’s technical responsibility is usually clear.</w:t>
            </w:r>
            <w:r w:rsidR="00BC6238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 w:rsidR="00947750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</w:t>
            </w:r>
            <w:r w:rsidR="00BC6238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he tasks are equally shared.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12BA1" w14:textId="0CE51588" w:rsidR="00BE3A02" w:rsidRPr="00BE3A02" w:rsidRDefault="00BE3A02" w:rsidP="00BE3A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he system design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 w:rsidR="0081327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somewhat clear and appears to be sound.</w:t>
            </w:r>
            <w:r w:rsidR="00D12707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Each person’s technical responsibility is somewhat clear</w:t>
            </w:r>
            <w:r w:rsidR="00D12707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.</w:t>
            </w:r>
            <w:r w:rsidR="00BC6238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 w:rsidR="00947750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</w:t>
            </w:r>
            <w:r w:rsidR="00BC6238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he tasks are equally shared.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3A34A" w14:textId="65DB1A04" w:rsidR="00BE3A02" w:rsidRPr="00BE3A02" w:rsidRDefault="00BE3A02" w:rsidP="00BE3A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he system design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is unclear and/or questionable.</w:t>
            </w:r>
            <w:r w:rsidR="00E341F3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Each person’s responsibility is unclear.</w:t>
            </w:r>
            <w:r w:rsidR="00BC6238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 w:rsidR="00BC6238"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tasks are unequally shared.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C4BFD" w14:textId="17EC0830" w:rsidR="00BE3A02" w:rsidRPr="00BE3A02" w:rsidRDefault="00BE3A02" w:rsidP="00BE3A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he system design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 w:rsidR="0081327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is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inappropriate or not presented.</w:t>
            </w:r>
            <w:r w:rsidR="00E341F3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Each person’s responsibility is not presented.</w:t>
            </w:r>
            <w:r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F75D" w14:textId="1F0D425A" w:rsidR="00BE3A02" w:rsidRPr="005E69A4" w:rsidRDefault="00BE3A02" w:rsidP="00BE3A0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D6514" w14:textId="2077BAFE" w:rsidR="00BE3A02" w:rsidRPr="005E69A4" w:rsidRDefault="00BE3A02" w:rsidP="00BE3A0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>
              <w:rPr>
                <w:rFonts w:eastAsia="Times New Roman" w:cstheme="minorHAnsi"/>
                <w:sz w:val="24"/>
                <w:szCs w:val="24"/>
              </w:rPr>
              <w:t>5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B963E" w14:textId="11C44F4A" w:rsidR="00BE3A02" w:rsidRPr="005E69A4" w:rsidRDefault="00BE3A02" w:rsidP="00BE3A0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84692" w:rsidRPr="000E0235" w14:paraId="5A3638EA" w14:textId="77777777" w:rsidTr="008D63D1">
        <w:trPr>
          <w:trHeight w:hRule="exact" w:val="1080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E2F8D" w14:textId="7AFD4207" w:rsidR="00D12707" w:rsidRPr="00D12707" w:rsidRDefault="00084692" w:rsidP="00D12707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System Evaluation Plan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</w:r>
            <w:r w:rsidR="00BC6238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Test </w:t>
            </w:r>
            <w:r w:rsidR="00BC6238">
              <w:rPr>
                <w:rFonts w:ascii="Calibri" w:hAnsi="Calibri" w:cs="Calibri"/>
                <w:sz w:val="16"/>
                <w:szCs w:val="16"/>
              </w:rPr>
              <w:t>plan matches needs and requirements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302E6" w14:textId="7398EADB" w:rsidR="00084692" w:rsidRPr="007C0DF7" w:rsidRDefault="00084692" w:rsidP="00084692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test plan </w:t>
            </w:r>
            <w:r w:rsidR="008D63D1">
              <w:rPr>
                <w:rFonts w:ascii="Calibri" w:hAnsi="Calibri" w:cs="Calibri"/>
                <w:sz w:val="16"/>
                <w:szCs w:val="16"/>
              </w:rPr>
              <w:t xml:space="preserve">is comprehensive and </w:t>
            </w:r>
            <w:r w:rsidR="00BC6238">
              <w:rPr>
                <w:rFonts w:ascii="Calibri" w:hAnsi="Calibri" w:cs="Calibri"/>
                <w:sz w:val="16"/>
                <w:szCs w:val="16"/>
              </w:rPr>
              <w:t xml:space="preserve">covers most of </w:t>
            </w:r>
            <w:r w:rsidR="008D63D1">
              <w:rPr>
                <w:rFonts w:ascii="Calibri" w:hAnsi="Calibri" w:cs="Calibri"/>
                <w:sz w:val="16"/>
                <w:szCs w:val="16"/>
              </w:rPr>
              <w:t xml:space="preserve">the needs and requirements. It </w:t>
            </w:r>
            <w:r>
              <w:rPr>
                <w:rFonts w:ascii="Calibri" w:hAnsi="Calibri" w:cs="Calibri"/>
                <w:sz w:val="16"/>
                <w:szCs w:val="16"/>
              </w:rPr>
              <w:t>includes well-defined details.</w:t>
            </w:r>
            <w:r w:rsidR="00D12707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300C1" w14:textId="273D59DD" w:rsidR="00BE3A02" w:rsidRPr="00BE3A02" w:rsidRDefault="00084692" w:rsidP="00BE3A0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comprehensive. Some details are unclear or incomplet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0C5BA" w14:textId="3D3B074F" w:rsidR="00947750" w:rsidRPr="00947750" w:rsidRDefault="00084692" w:rsidP="0094775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reasonable but not comprehensiv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E53B4" w14:textId="7D17B397" w:rsidR="00947750" w:rsidRPr="00947750" w:rsidRDefault="00084692" w:rsidP="0094775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limit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DDFC8" w14:textId="719A3C02" w:rsidR="00BE3A02" w:rsidRPr="00BE3A02" w:rsidRDefault="00084692" w:rsidP="00BE3A0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test plan is presented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EC8C2" w14:textId="5AB749A4" w:rsidR="00084692" w:rsidRPr="00084692" w:rsidRDefault="00084692" w:rsidP="000846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B8A7CB" w14:textId="2C4D64BD" w:rsidR="00084692" w:rsidRPr="00084692" w:rsidRDefault="00084692" w:rsidP="000846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084692">
              <w:rPr>
                <w:sz w:val="24"/>
                <w:szCs w:val="24"/>
              </w:rPr>
              <w:t>0.1</w:t>
            </w:r>
            <w:r w:rsidR="00BE3A02">
              <w:rPr>
                <w:sz w:val="24"/>
                <w:szCs w:val="24"/>
              </w:rPr>
              <w:t>0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0A178C" w14:textId="33229436" w:rsidR="00084692" w:rsidRPr="00084692" w:rsidRDefault="00084692" w:rsidP="000846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92E06" w:rsidRPr="000E0235" w14:paraId="5012B695" w14:textId="77777777" w:rsidTr="00232E32">
        <w:trPr>
          <w:trHeight w:hRule="exact" w:val="1270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88A9E" w14:textId="54986225" w:rsidR="00232E32" w:rsidRDefault="00232E32" w:rsidP="008D63D1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Technical </w:t>
            </w:r>
            <w:r w:rsidR="008D63D1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Accomplishments</w:t>
            </w:r>
            <w:r w:rsidR="008D63D1"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</w:r>
            <w:r w:rsidR="008D63D1">
              <w:rPr>
                <w:rFonts w:eastAsia="Times New Roman" w:cstheme="minorHAnsi"/>
                <w:bCs/>
                <w:sz w:val="16"/>
                <w:szCs w:val="16"/>
              </w:rPr>
              <w:t xml:space="preserve">-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>Progress</w:t>
            </w:r>
          </w:p>
          <w:p w14:paraId="17E4D41F" w14:textId="2390EAD0" w:rsidR="008D63D1" w:rsidRPr="007C0DF7" w:rsidRDefault="00232E32" w:rsidP="008D63D1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- </w:t>
            </w:r>
            <w:r w:rsidR="008D63D1">
              <w:rPr>
                <w:rFonts w:eastAsia="Times New Roman" w:cstheme="minorHAnsi"/>
                <w:bCs/>
                <w:sz w:val="16"/>
                <w:szCs w:val="16"/>
              </w:rPr>
              <w:t>Evidence and facts</w:t>
            </w:r>
          </w:p>
          <w:p w14:paraId="1FB83603" w14:textId="1D7F2AD3" w:rsidR="00B92E06" w:rsidRDefault="008D63D1" w:rsidP="008D63D1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-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>Relevant to the project’s goals</w:t>
            </w:r>
          </w:p>
          <w:p w14:paraId="0BD9E870" w14:textId="1199934B" w:rsidR="008D63D1" w:rsidRPr="00CF172F" w:rsidRDefault="008D63D1" w:rsidP="00D12707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6D014" w14:textId="0810B456" w:rsidR="00B92E06" w:rsidRDefault="008D63D1" w:rsidP="0008469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ll accomplishments are supported by evidence (facts)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. Excellent progress toward </w:t>
            </w:r>
            <w:r>
              <w:rPr>
                <w:rFonts w:ascii="Calibri" w:hAnsi="Calibri" w:cs="Calibri"/>
                <w:sz w:val="16"/>
                <w:szCs w:val="16"/>
              </w:rPr>
              <w:t>the team’s goals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4B3830">
              <w:rPr>
                <w:rFonts w:ascii="Calibri" w:hAnsi="Calibri" w:cs="Calibri"/>
                <w:sz w:val="16"/>
                <w:szCs w:val="16"/>
              </w:rPr>
              <w:t>is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 accomplish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95C5F" w14:textId="1DC922DF" w:rsidR="00B92E06" w:rsidRDefault="008D63D1" w:rsidP="00BE3A0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st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ccomplishments 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supported by evidence (facts)</w:t>
            </w:r>
            <w:r w:rsidR="00232E32">
              <w:rPr>
                <w:rFonts w:ascii="Calibri" w:hAnsi="Calibri" w:cs="Calibri"/>
                <w:sz w:val="16"/>
                <w:szCs w:val="16"/>
              </w:rPr>
              <w:t>. Good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 progress toward the team’s goals </w:t>
            </w:r>
            <w:r w:rsidR="004B3830">
              <w:rPr>
                <w:rFonts w:ascii="Calibri" w:hAnsi="Calibri" w:cs="Calibri"/>
                <w:sz w:val="16"/>
                <w:szCs w:val="16"/>
              </w:rPr>
              <w:t>is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 accomplish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95878" w14:textId="7A799044" w:rsidR="00B92E06" w:rsidRDefault="008D63D1" w:rsidP="0094775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ccomplishments 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supported by evidence (facts)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. Fair 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progress toward the team’s goals </w:t>
            </w:r>
            <w:r w:rsidR="004B3830">
              <w:rPr>
                <w:rFonts w:ascii="Calibri" w:hAnsi="Calibri" w:cs="Calibri"/>
                <w:sz w:val="16"/>
                <w:szCs w:val="16"/>
              </w:rPr>
              <w:t>is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 accomplish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3B0AA" w14:textId="0EA26F41" w:rsidR="00B92E06" w:rsidRDefault="00232E32" w:rsidP="0094775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ome accomplishments are supported by evidence (facts).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Little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progress toward the team’s goals </w:t>
            </w:r>
            <w:r w:rsidR="004B3830">
              <w:rPr>
                <w:rFonts w:ascii="Calibri" w:hAnsi="Calibri" w:cs="Calibri"/>
                <w:sz w:val="16"/>
                <w:szCs w:val="16"/>
              </w:rPr>
              <w:t>i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ccomplish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D1EA7" w14:textId="6564DCDB" w:rsidR="00B92E06" w:rsidRDefault="008D63D1" w:rsidP="00BE3A0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accomplishments are presented without any </w:t>
            </w:r>
            <w:r>
              <w:rPr>
                <w:rFonts w:ascii="Calibri" w:hAnsi="Calibri" w:cs="Calibri"/>
                <w:sz w:val="16"/>
                <w:szCs w:val="16"/>
              </w:rPr>
              <w:t>evidence (facts)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. No </w:t>
            </w:r>
            <w:r w:rsidR="00232E32">
              <w:rPr>
                <w:rFonts w:ascii="Calibri" w:hAnsi="Calibri" w:cs="Calibri"/>
                <w:sz w:val="16"/>
                <w:szCs w:val="16"/>
              </w:rPr>
              <w:t xml:space="preserve">progress toward the team’s goals </w:t>
            </w:r>
            <w:r w:rsidR="004B3830">
              <w:rPr>
                <w:rFonts w:ascii="Calibri" w:hAnsi="Calibri" w:cs="Calibri"/>
                <w:sz w:val="16"/>
                <w:szCs w:val="16"/>
              </w:rPr>
              <w:t>is made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DF603" w14:textId="77777777" w:rsidR="00B92E06" w:rsidRPr="00084692" w:rsidRDefault="00B92E06" w:rsidP="000846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C3A8FA" w14:textId="080C2373" w:rsidR="00B92E06" w:rsidRPr="00084692" w:rsidRDefault="00232E32" w:rsidP="0008469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0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368180" w14:textId="77777777" w:rsidR="00B92E06" w:rsidRPr="00084692" w:rsidRDefault="00B92E06" w:rsidP="000846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84692" w:rsidRPr="000E0235" w14:paraId="600AED49" w14:textId="77777777" w:rsidTr="004B3830">
        <w:trPr>
          <w:trHeight w:hRule="exact" w:val="1656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13E36" w14:textId="30A59A85" w:rsidR="00084692" w:rsidRPr="000E0235" w:rsidRDefault="00084692" w:rsidP="00BE3A02">
            <w:pPr>
              <w:autoSpaceDE w:val="0"/>
              <w:autoSpaceDN w:val="0"/>
              <w:adjustRightInd w:val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Writing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</w:r>
            <w:r w:rsidR="00BC6238">
              <w:rPr>
                <w:rFonts w:ascii="Calibri" w:hAnsi="Calibri" w:cs="Calibri"/>
                <w:sz w:val="16"/>
                <w:szCs w:val="16"/>
              </w:rPr>
              <w:t>- F</w:t>
            </w:r>
            <w:r>
              <w:rPr>
                <w:rFonts w:ascii="Calibri" w:hAnsi="Calibri" w:cs="Calibri"/>
                <w:sz w:val="16"/>
                <w:szCs w:val="16"/>
              </w:rPr>
              <w:t>low and organization</w:t>
            </w:r>
            <w:r w:rsidR="00BE3A02">
              <w:rPr>
                <w:rFonts w:ascii="Calibri" w:hAnsi="Calibri" w:cs="Calibri"/>
                <w:sz w:val="16"/>
                <w:szCs w:val="16"/>
              </w:rPr>
              <w:br/>
              <w:t xml:space="preserve">- </w:t>
            </w:r>
            <w:r w:rsidR="00BC6238">
              <w:rPr>
                <w:rFonts w:ascii="Calibri" w:hAnsi="Calibri" w:cs="Calibri"/>
                <w:sz w:val="16"/>
                <w:szCs w:val="16"/>
              </w:rPr>
              <w:t>T</w:t>
            </w:r>
            <w:r w:rsidR="00BE3A02">
              <w:rPr>
                <w:rFonts w:ascii="Calibri" w:hAnsi="Calibri" w:cs="Calibri"/>
                <w:sz w:val="16"/>
                <w:szCs w:val="16"/>
              </w:rPr>
              <w:t>echnical writing style</w:t>
            </w:r>
            <w:r w:rsidR="00BE3A02">
              <w:rPr>
                <w:rFonts w:ascii="Calibri" w:hAnsi="Calibri" w:cs="Calibri"/>
                <w:sz w:val="16"/>
                <w:szCs w:val="16"/>
              </w:rPr>
              <w:br/>
            </w:r>
            <w:r w:rsidR="00BC6238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BC6238" w:rsidRPr="00947750">
              <w:rPr>
                <w:rFonts w:ascii="Calibri" w:hAnsi="Calibri" w:cs="Calibri"/>
                <w:sz w:val="16"/>
                <w:szCs w:val="16"/>
              </w:rPr>
              <w:t>F</w:t>
            </w:r>
            <w:r w:rsidR="00E341F3" w:rsidRPr="00947750">
              <w:rPr>
                <w:rFonts w:ascii="Calibri" w:hAnsi="Calibri" w:cs="Calibri"/>
                <w:sz w:val="16"/>
                <w:szCs w:val="16"/>
              </w:rPr>
              <w:t xml:space="preserve">igures and tables </w:t>
            </w:r>
            <w:r w:rsidR="00BC6238" w:rsidRPr="00947750">
              <w:rPr>
                <w:rFonts w:ascii="Calibri" w:hAnsi="Calibri" w:cs="Calibri"/>
                <w:sz w:val="16"/>
                <w:szCs w:val="16"/>
              </w:rPr>
              <w:t>with in-line citations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6000" w14:textId="7C4C87B2" w:rsidR="00084692" w:rsidRPr="00E341F3" w:rsidRDefault="00E341F3" w:rsidP="00084692">
            <w:pPr>
              <w:autoSpaceDE w:val="0"/>
              <w:autoSpaceDN w:val="0"/>
              <w:adjustRightInd w:val="0"/>
              <w:spacing w:line="240" w:lineRule="auto"/>
              <w:rPr>
                <w:rFonts w:cstheme="minorHAnsi"/>
                <w:sz w:val="16"/>
                <w:szCs w:val="16"/>
              </w:rPr>
            </w:pPr>
            <w:r w:rsidRPr="00E341F3">
              <w:rPr>
                <w:sz w:val="16"/>
                <w:szCs w:val="16"/>
              </w:rPr>
              <w:t xml:space="preserve">The report is clear, concise, and well-organized, with few spelling or grammar errors. It flows logically and effectively </w:t>
            </w:r>
            <w:r w:rsidR="008D63D1">
              <w:rPr>
                <w:sz w:val="16"/>
                <w:szCs w:val="16"/>
              </w:rPr>
              <w:t xml:space="preserve">and </w:t>
            </w:r>
            <w:r w:rsidRPr="00E341F3">
              <w:rPr>
                <w:sz w:val="16"/>
                <w:szCs w:val="16"/>
              </w:rPr>
              <w:t xml:space="preserve">uses diagrams and figures to support the text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BDDA9" w14:textId="6E8BEB01" w:rsidR="00084692" w:rsidRPr="00E341F3" w:rsidRDefault="00E341F3" w:rsidP="00084692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E341F3">
              <w:rPr>
                <w:sz w:val="16"/>
                <w:szCs w:val="16"/>
              </w:rPr>
              <w:t xml:space="preserve">The report is mostly clear and concise, using a technical writing style with few spelling or grammar errors. Information flows logically, and many diagrams and figures help clarify the text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4109" w14:textId="06C4AB93" w:rsidR="00084692" w:rsidRPr="00E341F3" w:rsidRDefault="00E341F3" w:rsidP="00084692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E341F3">
              <w:rPr>
                <w:sz w:val="16"/>
                <w:szCs w:val="16"/>
              </w:rPr>
              <w:t>The report is mostly clear and concise</w:t>
            </w:r>
            <w:r w:rsidR="008D63D1">
              <w:rPr>
                <w:sz w:val="16"/>
                <w:szCs w:val="16"/>
              </w:rPr>
              <w:t xml:space="preserve"> bu</w:t>
            </w:r>
            <w:r w:rsidRPr="00E341F3">
              <w:rPr>
                <w:sz w:val="16"/>
                <w:szCs w:val="16"/>
              </w:rPr>
              <w:t xml:space="preserve">t has a few spelling and grammar errors. The technical writing style is not always consistent. </w:t>
            </w:r>
            <w:r w:rsidR="008D63D1">
              <w:rPr>
                <w:sz w:val="16"/>
                <w:szCs w:val="16"/>
              </w:rPr>
              <w:t>It is hard to follow information.</w:t>
            </w:r>
            <w:r w:rsidRPr="00E341F3">
              <w:rPr>
                <w:sz w:val="16"/>
                <w:szCs w:val="16"/>
              </w:rPr>
              <w:t xml:space="preserve"> Diagrams are included</w:t>
            </w:r>
            <w:r w:rsidR="00947750">
              <w:rPr>
                <w:sz w:val="16"/>
                <w:szCs w:val="16"/>
              </w:rPr>
              <w:t>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2C94B" w14:textId="047DEB71" w:rsidR="00084692" w:rsidRPr="00E341F3" w:rsidRDefault="00E341F3" w:rsidP="00084692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341F3">
              <w:rPr>
                <w:sz w:val="16"/>
                <w:szCs w:val="16"/>
              </w:rPr>
              <w:t xml:space="preserve">The report is unclear and too wordy, lacking important details. It does not follow a technical style and often lacks a logical structure. </w:t>
            </w:r>
            <w:r w:rsidR="008D63D1">
              <w:rPr>
                <w:sz w:val="16"/>
                <w:szCs w:val="16"/>
              </w:rPr>
              <w:t>A few diagrams</w:t>
            </w:r>
            <w:r w:rsidRPr="00E341F3">
              <w:rPr>
                <w:sz w:val="16"/>
                <w:szCs w:val="16"/>
              </w:rPr>
              <w:t xml:space="preserve"> are not well connected to the text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10DFF" w14:textId="7FA81334" w:rsidR="00084692" w:rsidRPr="00E341F3" w:rsidRDefault="00E341F3" w:rsidP="00084692">
            <w:pPr>
              <w:autoSpaceDE w:val="0"/>
              <w:autoSpaceDN w:val="0"/>
              <w:adjustRightInd w:val="0"/>
              <w:spacing w:line="240" w:lineRule="auto"/>
              <w:rPr>
                <w:rFonts w:cstheme="minorHAnsi"/>
                <w:sz w:val="16"/>
                <w:szCs w:val="16"/>
              </w:rPr>
            </w:pPr>
            <w:r w:rsidRPr="00E341F3">
              <w:rPr>
                <w:sz w:val="16"/>
                <w:szCs w:val="16"/>
              </w:rPr>
              <w:t xml:space="preserve">The report is unclear and lacks detail. </w:t>
            </w:r>
            <w:r w:rsidR="008D63D1">
              <w:rPr>
                <w:sz w:val="16"/>
                <w:szCs w:val="16"/>
              </w:rPr>
              <w:t>The information</w:t>
            </w:r>
            <w:r w:rsidRPr="00E341F3">
              <w:rPr>
                <w:sz w:val="16"/>
                <w:szCs w:val="16"/>
              </w:rPr>
              <w:t xml:space="preserve"> is poorly organized, and the writing style is informal. There are no diagrams or illustrations, or they are </w:t>
            </w:r>
            <w:r w:rsidR="008D63D1">
              <w:rPr>
                <w:sz w:val="16"/>
                <w:szCs w:val="16"/>
              </w:rPr>
              <w:t>misused</w:t>
            </w:r>
            <w:r w:rsidRPr="00E341F3">
              <w:rPr>
                <w:sz w:val="16"/>
                <w:szCs w:val="16"/>
              </w:rPr>
              <w:t xml:space="preserve">. 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2E1FB" w14:textId="2E24F246" w:rsidR="00084692" w:rsidRPr="005E69A4" w:rsidRDefault="00084692" w:rsidP="00E341F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414B4" w14:textId="2AA62D45" w:rsidR="00084692" w:rsidRPr="005E69A4" w:rsidRDefault="00084692" w:rsidP="000846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BC6238">
              <w:rPr>
                <w:rFonts w:eastAsia="Times New Roman" w:cstheme="minorHAnsi"/>
                <w:sz w:val="24"/>
                <w:szCs w:val="24"/>
              </w:rPr>
              <w:t>1</w:t>
            </w:r>
            <w:r>
              <w:rPr>
                <w:rFonts w:eastAsia="Times New Roman" w:cstheme="minorHAnsi"/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9B11E9" w14:textId="05AC3350" w:rsidR="00084692" w:rsidRPr="005E69A4" w:rsidRDefault="00084692" w:rsidP="000846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334E9" w:rsidRPr="000E0235" w14:paraId="16BD925B" w14:textId="77777777" w:rsidTr="0011215A">
        <w:trPr>
          <w:trHeight w:val="45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DFAF7" w14:textId="77777777" w:rsidR="00B334E9" w:rsidRPr="007C0DF7" w:rsidRDefault="00B334E9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1895B" w14:textId="77777777" w:rsidR="00B334E9" w:rsidRPr="007C0DF7" w:rsidRDefault="00B334E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F47AA" w14:textId="77777777" w:rsidR="00B334E9" w:rsidRPr="007C0DF7" w:rsidRDefault="00B334E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D3C46" w14:textId="77777777" w:rsidR="00B334E9" w:rsidRPr="007C0DF7" w:rsidRDefault="00B334E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DF20B" w14:textId="77777777" w:rsidR="00B334E9" w:rsidRPr="007C0DF7" w:rsidRDefault="00B334E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B54B4" w14:textId="12CAFCAB" w:rsidR="00B334E9" w:rsidRPr="005E69A4" w:rsidRDefault="00B334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D6CE2" w14:textId="104BD9C1" w:rsidR="00B334E9" w:rsidRPr="005E69A4" w:rsidRDefault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6FEBB" w14:textId="49433786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SUM(ABOVE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1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72399" w14:textId="7AB8268F" w:rsidR="00B334E9" w:rsidRPr="005E69A4" w:rsidRDefault="00B334E9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0EF8152C" w14:textId="37C0026D" w:rsidR="00B334E9" w:rsidRPr="00B334E9" w:rsidRDefault="008D63D1" w:rsidP="00B334E9">
      <w:pPr>
        <w:spacing w:after="0" w:line="360" w:lineRule="auto"/>
        <w:rPr>
          <w:sz w:val="24"/>
          <w:szCs w:val="21"/>
        </w:rPr>
      </w:pPr>
      <w:r>
        <w:rPr>
          <w:sz w:val="24"/>
          <w:szCs w:val="21"/>
        </w:rPr>
        <w:lastRenderedPageBreak/>
        <w:t>Comments</w:t>
      </w:r>
    </w:p>
    <w:sectPr w:rsidR="00B334E9" w:rsidRPr="00B334E9" w:rsidSect="008D63D1">
      <w:headerReference w:type="default" r:id="rId7"/>
      <w:footerReference w:type="default" r:id="rId8"/>
      <w:pgSz w:w="15840" w:h="12240" w:orient="landscape"/>
      <w:pgMar w:top="432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163BC1" w14:textId="77777777" w:rsidR="00974443" w:rsidRDefault="00974443" w:rsidP="000E0235">
      <w:pPr>
        <w:spacing w:after="0" w:line="240" w:lineRule="auto"/>
      </w:pPr>
      <w:r>
        <w:separator/>
      </w:r>
    </w:p>
  </w:endnote>
  <w:endnote w:type="continuationSeparator" w:id="0">
    <w:p w14:paraId="7E490A30" w14:textId="77777777" w:rsidR="00974443" w:rsidRDefault="00974443" w:rsidP="000E0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3281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79EA3" w14:textId="77777777" w:rsidR="00424674" w:rsidRDefault="004246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6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DDBFA4" w14:textId="77777777" w:rsidR="00424674" w:rsidRDefault="004246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9CB683" w14:textId="77777777" w:rsidR="00974443" w:rsidRDefault="00974443" w:rsidP="000E0235">
      <w:pPr>
        <w:spacing w:after="0" w:line="240" w:lineRule="auto"/>
      </w:pPr>
      <w:r>
        <w:separator/>
      </w:r>
    </w:p>
  </w:footnote>
  <w:footnote w:type="continuationSeparator" w:id="0">
    <w:p w14:paraId="46A82841" w14:textId="77777777" w:rsidR="00974443" w:rsidRDefault="00974443" w:rsidP="000E0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88DA4D" w14:textId="2664118E" w:rsidR="000E0235" w:rsidRPr="000E0235" w:rsidRDefault="00084692" w:rsidP="000E0235">
    <w:pPr>
      <w:pStyle w:val="Header"/>
      <w:jc w:val="center"/>
      <w:rPr>
        <w:sz w:val="32"/>
      </w:rPr>
    </w:pPr>
    <w:r>
      <w:rPr>
        <w:sz w:val="32"/>
      </w:rPr>
      <w:t>System Design Report</w:t>
    </w:r>
    <w:r w:rsidR="00B369DE">
      <w:rPr>
        <w:sz w:val="32"/>
      </w:rPr>
      <w:t xml:space="preserve"> Rubric (Ver. 20</w:t>
    </w:r>
    <w:r w:rsidR="005E69A4">
      <w:rPr>
        <w:sz w:val="32"/>
      </w:rPr>
      <w:t>2</w:t>
    </w:r>
    <w:r>
      <w:rPr>
        <w:sz w:val="32"/>
      </w:rPr>
      <w:t>4-10-01</w:t>
    </w:r>
    <w:r w:rsidR="000E0235" w:rsidRPr="000E0235">
      <w:rPr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EB007A"/>
    <w:multiLevelType w:val="hybridMultilevel"/>
    <w:tmpl w:val="9D265FC4"/>
    <w:lvl w:ilvl="0" w:tplc="1116F16E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95DE3"/>
    <w:multiLevelType w:val="hybridMultilevel"/>
    <w:tmpl w:val="129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547E4"/>
    <w:multiLevelType w:val="hybridMultilevel"/>
    <w:tmpl w:val="075E16A0"/>
    <w:lvl w:ilvl="0" w:tplc="DB444D46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36BED"/>
    <w:multiLevelType w:val="hybridMultilevel"/>
    <w:tmpl w:val="F15A9968"/>
    <w:lvl w:ilvl="0" w:tplc="04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70E3C"/>
    <w:multiLevelType w:val="hybridMultilevel"/>
    <w:tmpl w:val="CF906D26"/>
    <w:lvl w:ilvl="0" w:tplc="C792AAB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5446E2"/>
    <w:multiLevelType w:val="hybridMultilevel"/>
    <w:tmpl w:val="17E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994809">
    <w:abstractNumId w:val="5"/>
  </w:num>
  <w:num w:numId="2" w16cid:durableId="512260017">
    <w:abstractNumId w:val="0"/>
  </w:num>
  <w:num w:numId="3" w16cid:durableId="2137524262">
    <w:abstractNumId w:val="3"/>
  </w:num>
  <w:num w:numId="4" w16cid:durableId="1009524745">
    <w:abstractNumId w:val="2"/>
  </w:num>
  <w:num w:numId="5" w16cid:durableId="1614247118">
    <w:abstractNumId w:val="4"/>
  </w:num>
  <w:num w:numId="6" w16cid:durableId="3878487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AwsLQwMbIwMbFU0lEKTi0uzszPAymwqAUA7pHz5ywAAAA="/>
  </w:docVars>
  <w:rsids>
    <w:rsidRoot w:val="000E0235"/>
    <w:rsid w:val="00001B9D"/>
    <w:rsid w:val="00016AD4"/>
    <w:rsid w:val="00030A50"/>
    <w:rsid w:val="00077430"/>
    <w:rsid w:val="00084692"/>
    <w:rsid w:val="00091670"/>
    <w:rsid w:val="000961B3"/>
    <w:rsid w:val="000B45FF"/>
    <w:rsid w:val="000D1B5D"/>
    <w:rsid w:val="000D257C"/>
    <w:rsid w:val="000D3738"/>
    <w:rsid w:val="000E0235"/>
    <w:rsid w:val="000E440E"/>
    <w:rsid w:val="0011215A"/>
    <w:rsid w:val="00142321"/>
    <w:rsid w:val="00143985"/>
    <w:rsid w:val="00186A23"/>
    <w:rsid w:val="001A3CA4"/>
    <w:rsid w:val="001B7BFD"/>
    <w:rsid w:val="001C20DA"/>
    <w:rsid w:val="001D7B23"/>
    <w:rsid w:val="002272E8"/>
    <w:rsid w:val="00232E32"/>
    <w:rsid w:val="0027518C"/>
    <w:rsid w:val="002A2E59"/>
    <w:rsid w:val="002D7D2D"/>
    <w:rsid w:val="0030042A"/>
    <w:rsid w:val="00340F43"/>
    <w:rsid w:val="00385EA9"/>
    <w:rsid w:val="00401DF8"/>
    <w:rsid w:val="004112C2"/>
    <w:rsid w:val="00424674"/>
    <w:rsid w:val="00494439"/>
    <w:rsid w:val="00497CDC"/>
    <w:rsid w:val="004A2613"/>
    <w:rsid w:val="004B3830"/>
    <w:rsid w:val="004D334A"/>
    <w:rsid w:val="0053586A"/>
    <w:rsid w:val="00586480"/>
    <w:rsid w:val="00595CD0"/>
    <w:rsid w:val="005B7FF1"/>
    <w:rsid w:val="005E69A4"/>
    <w:rsid w:val="006116B4"/>
    <w:rsid w:val="006B0EBD"/>
    <w:rsid w:val="006C5887"/>
    <w:rsid w:val="006D0AE3"/>
    <w:rsid w:val="00701405"/>
    <w:rsid w:val="00703E4E"/>
    <w:rsid w:val="0073420B"/>
    <w:rsid w:val="0075668B"/>
    <w:rsid w:val="00781561"/>
    <w:rsid w:val="00813275"/>
    <w:rsid w:val="00827A14"/>
    <w:rsid w:val="00845F2F"/>
    <w:rsid w:val="0084634D"/>
    <w:rsid w:val="00877237"/>
    <w:rsid w:val="00885D13"/>
    <w:rsid w:val="008B10BD"/>
    <w:rsid w:val="008D63D1"/>
    <w:rsid w:val="009472FA"/>
    <w:rsid w:val="00947750"/>
    <w:rsid w:val="00974443"/>
    <w:rsid w:val="009B037A"/>
    <w:rsid w:val="00A44760"/>
    <w:rsid w:val="00A80ECC"/>
    <w:rsid w:val="00B1490D"/>
    <w:rsid w:val="00B22B99"/>
    <w:rsid w:val="00B334E9"/>
    <w:rsid w:val="00B369DE"/>
    <w:rsid w:val="00B64FDF"/>
    <w:rsid w:val="00B92E06"/>
    <w:rsid w:val="00BC2CEF"/>
    <w:rsid w:val="00BC6238"/>
    <w:rsid w:val="00BD2C0B"/>
    <w:rsid w:val="00BE3A02"/>
    <w:rsid w:val="00BE4EB8"/>
    <w:rsid w:val="00BF4180"/>
    <w:rsid w:val="00BF4E3E"/>
    <w:rsid w:val="00C13BA2"/>
    <w:rsid w:val="00C347DE"/>
    <w:rsid w:val="00C409CE"/>
    <w:rsid w:val="00C82B3E"/>
    <w:rsid w:val="00CB516A"/>
    <w:rsid w:val="00D12707"/>
    <w:rsid w:val="00D31A55"/>
    <w:rsid w:val="00D33910"/>
    <w:rsid w:val="00D606D0"/>
    <w:rsid w:val="00D95BE9"/>
    <w:rsid w:val="00DA0D02"/>
    <w:rsid w:val="00DB2285"/>
    <w:rsid w:val="00E2780E"/>
    <w:rsid w:val="00E341F3"/>
    <w:rsid w:val="00EE5A1A"/>
    <w:rsid w:val="00F37FE9"/>
    <w:rsid w:val="00F92982"/>
    <w:rsid w:val="00FA7891"/>
    <w:rsid w:val="00FB6BCA"/>
    <w:rsid w:val="00FE6F30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82BC83"/>
  <w15:chartTrackingRefBased/>
  <w15:docId w15:val="{A2C00E78-F052-4175-BAE4-3FB83D75D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3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235"/>
  </w:style>
  <w:style w:type="paragraph" w:styleId="Footer">
    <w:name w:val="footer"/>
    <w:basedOn w:val="Normal"/>
    <w:link w:val="Foot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235"/>
  </w:style>
  <w:style w:type="paragraph" w:styleId="ListParagraph">
    <w:name w:val="List Paragraph"/>
    <w:basedOn w:val="Normal"/>
    <w:uiPriority w:val="34"/>
    <w:qFormat/>
    <w:rsid w:val="000E02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34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47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4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9</TotalTime>
  <Pages>2</Pages>
  <Words>710</Words>
  <Characters>4111</Characters>
  <Application>Microsoft Office Word</Application>
  <DocSecurity>0</DocSecurity>
  <Lines>274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nai, Junichi</cp:lastModifiedBy>
  <cp:revision>3</cp:revision>
  <dcterms:created xsi:type="dcterms:W3CDTF">2024-10-07T15:02:00Z</dcterms:created>
  <dcterms:modified xsi:type="dcterms:W3CDTF">2024-10-10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67bbbee00a87a06bec3f57f04baf5f7c29112cabd10625853686e06c47c239</vt:lpwstr>
  </property>
</Properties>
</file>